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C9B9B1" w14:textId="77777777" w:rsidR="006648F5" w:rsidRDefault="000C0634" w:rsidP="000C0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/>
          <w:b/>
          <w:bCs/>
          <w:i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F683BF2" wp14:editId="73780075">
                <wp:simplePos x="0" y="0"/>
                <wp:positionH relativeFrom="margin">
                  <wp:align>center</wp:align>
                </wp:positionH>
                <wp:positionV relativeFrom="paragraph">
                  <wp:posOffset>-190914</wp:posOffset>
                </wp:positionV>
                <wp:extent cx="1310005" cy="822960"/>
                <wp:effectExtent l="0" t="0" r="4445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10005" cy="822960"/>
                          <a:chOff x="8373" y="697"/>
                          <a:chExt cx="3015" cy="1731"/>
                        </a:xfrm>
                      </wpg:grpSpPr>
                      <pic:pic xmlns:pic="http://schemas.openxmlformats.org/drawingml/2006/picture">
                        <pic:nvPicPr>
                          <pic:cNvPr id="2" name="Picture 3" descr="Related image">
                            <a:hlinkClick r:id="rId5"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373" y="697"/>
                            <a:ext cx="3015" cy="17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09" y="823"/>
                            <a:ext cx="1078" cy="8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8831" y="1686"/>
                            <a:ext cx="1766" cy="4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424CFF" w14:textId="77777777" w:rsidR="000C0634" w:rsidRPr="009F482F" w:rsidRDefault="000C0634" w:rsidP="000C0634">
                              <w:pPr>
                                <w:spacing w:after="0" w:line="240" w:lineRule="auto"/>
                                <w:jc w:val="center"/>
                                <w:rPr>
                                  <w:rFonts w:ascii="Bodoni MT Black" w:hAnsi="Bodoni MT Black" w:cs="Aharoni"/>
                                  <w:b/>
                                  <w:sz w:val="20"/>
                                  <w:szCs w:val="20"/>
                                  <w:lang w:bidi="he-IL"/>
                                </w:rPr>
                              </w:pPr>
                              <w:r w:rsidRPr="009F482F">
                                <w:rPr>
                                  <w:rFonts w:ascii="Bodoni MT Black" w:hAnsi="Bodoni MT Black" w:cs="Aharoni"/>
                                  <w:b/>
                                  <w:sz w:val="20"/>
                                  <w:szCs w:val="20"/>
                                  <w:lang w:bidi="he-IL"/>
                                </w:rPr>
                                <w:t>ArATE</w:t>
                              </w:r>
                            </w:p>
                            <w:p w14:paraId="0190C0DC" w14:textId="77777777" w:rsidR="000C0634" w:rsidRPr="00573D60" w:rsidRDefault="000C0634" w:rsidP="000C0634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683BF2" id="Group 1" o:spid="_x0000_s1026" style="position:absolute;margin-left:0;margin-top:-15.05pt;width:103.15pt;height:64.8pt;z-index:-251656192;mso-position-horizontal:center;mso-position-horizontal-relative:margin" coordorigin="8373,697" coordsize="3015,173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alt="Related image" href="http://www.google.com/url?sa=i&amp;rct=j&amp;q=&amp;esrc=s&amp;source=images&amp;cd=&amp;cad=rja&amp;uact=8&amp;ved=0ahUKEwingafI2KbRAhVF7oMKHXvNCCwQjRwIBw&amp;url=http://www.rivermillembroidery.com/Applique-State-of-Arkansas-Machine-Embroidery-Design_p_698.html&amp;bvm=bv.142059868,d.amc&amp;psig=AFQjCNE-7b0dIDD6uF1L4OFUKe09sR0IMA&amp;ust=14835572404937" style="position:absolute;left:8373;top:697;width:3015;height:1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" o:button="t">
                  <v:fill o:detectmouseclick="t"/>
                  <v:imagedata r:id="rId8" o:title="Related image"/>
                </v:shape>
                <v:shape id="Picture 11" o:spid="_x0000_s1028" type="#_x0000_t75" style="position:absolute;left:9209;top:823;width:1078;height:8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8831;top:1686;width:1766;height: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63424CFF" w14:textId="77777777" w:rsidR="000C0634" w:rsidRPr="009F482F" w:rsidRDefault="000C0634" w:rsidP="000C0634">
                        <w:pPr>
                          <w:spacing w:after="0" w:line="240" w:lineRule="auto"/>
                          <w:jc w:val="center"/>
                          <w:rPr>
                            <w:rFonts w:ascii="Bodoni MT Black" w:hAnsi="Bodoni MT Black" w:cs="Aharoni"/>
                            <w:b/>
                            <w:sz w:val="20"/>
                            <w:szCs w:val="20"/>
                            <w:lang w:bidi="he-IL"/>
                          </w:rPr>
                        </w:pPr>
                        <w:r w:rsidRPr="009F482F">
                          <w:rPr>
                            <w:rFonts w:ascii="Bodoni MT Black" w:hAnsi="Bodoni MT Black" w:cs="Aharoni"/>
                            <w:b/>
                            <w:sz w:val="20"/>
                            <w:szCs w:val="20"/>
                            <w:lang w:bidi="he-IL"/>
                          </w:rPr>
                          <w:t>ArATE</w:t>
                        </w:r>
                      </w:p>
                      <w:p w14:paraId="0190C0DC" w14:textId="77777777" w:rsidR="000C0634" w:rsidRPr="00573D60" w:rsidRDefault="000C0634" w:rsidP="000C0634"/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</w:t>
      </w:r>
    </w:p>
    <w:p w14:paraId="20E9AF17" w14:textId="77777777" w:rsidR="006648F5" w:rsidRDefault="006648F5" w:rsidP="000C0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493D5B1D" w14:textId="77777777" w:rsidR="006648F5" w:rsidRDefault="006648F5" w:rsidP="000C0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2F589A9A" w14:textId="77777777" w:rsidR="006648F5" w:rsidRDefault="006648F5" w:rsidP="000C0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6402EF4B" w14:textId="1F3531F5" w:rsidR="008F0039" w:rsidRDefault="000C0634" w:rsidP="00D27A8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ArATE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20</w:t>
      </w:r>
      <w:r w:rsidR="00FE4472">
        <w:rPr>
          <w:rFonts w:ascii="Times New Roman" w:hAnsi="Times New Roman" w:cs="Times New Roman"/>
          <w:b/>
          <w:sz w:val="28"/>
          <w:szCs w:val="28"/>
        </w:rPr>
        <w:t>2</w:t>
      </w:r>
      <w:r w:rsidR="00D27A87">
        <w:rPr>
          <w:rFonts w:ascii="Times New Roman" w:hAnsi="Times New Roman" w:cs="Times New Roman"/>
          <w:b/>
          <w:sz w:val="28"/>
          <w:szCs w:val="28"/>
        </w:rPr>
        <w:t>2</w:t>
      </w:r>
      <w:r w:rsidR="000F1BCC" w:rsidRPr="00D76203">
        <w:rPr>
          <w:rFonts w:ascii="Times New Roman" w:hAnsi="Times New Roman" w:cs="Times New Roman"/>
          <w:b/>
          <w:sz w:val="28"/>
          <w:szCs w:val="28"/>
        </w:rPr>
        <w:t xml:space="preserve"> Registration Form</w:t>
      </w:r>
    </w:p>
    <w:p w14:paraId="31F7A12A" w14:textId="28A5A874" w:rsidR="00FE4472" w:rsidRDefault="006648F5" w:rsidP="00B540B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Cs/>
          <w:sz w:val="28"/>
          <w:szCs w:val="28"/>
        </w:rPr>
      </w:pPr>
      <w:r w:rsidRPr="00FE4472">
        <w:rPr>
          <w:rFonts w:ascii="Times New Roman" w:hAnsi="Times New Roman"/>
          <w:bCs/>
          <w:sz w:val="28"/>
          <w:szCs w:val="28"/>
        </w:rPr>
        <w:t>Arkansas</w:t>
      </w:r>
      <w:r w:rsidR="000F1BCC" w:rsidRPr="00FE4472">
        <w:rPr>
          <w:rFonts w:ascii="Times New Roman" w:hAnsi="Times New Roman"/>
          <w:bCs/>
          <w:sz w:val="28"/>
          <w:szCs w:val="28"/>
        </w:rPr>
        <w:t xml:space="preserve"> Association of Teacher Educators</w:t>
      </w:r>
      <w:r w:rsidR="00AC58BA">
        <w:rPr>
          <w:rFonts w:ascii="Times New Roman" w:hAnsi="Times New Roman"/>
          <w:bCs/>
          <w:sz w:val="28"/>
          <w:szCs w:val="28"/>
        </w:rPr>
        <w:t xml:space="preserve"> </w:t>
      </w:r>
    </w:p>
    <w:p w14:paraId="763C27BB" w14:textId="0D3CE690" w:rsidR="00AC58BA" w:rsidRPr="00B540B2" w:rsidRDefault="00AC58BA" w:rsidP="00B540B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>Presents</w:t>
      </w:r>
    </w:p>
    <w:p w14:paraId="20291696" w14:textId="77777777" w:rsidR="00D27A87" w:rsidRPr="00D27A87" w:rsidRDefault="00D27A87" w:rsidP="00D27A8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8E8BAF3" w14:textId="0C5BF59F" w:rsidR="00FE4472" w:rsidRPr="00FE4472" w:rsidRDefault="00FE4472" w:rsidP="000F1BC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color w:val="C00000"/>
          <w:sz w:val="28"/>
          <w:szCs w:val="24"/>
        </w:rPr>
      </w:pPr>
      <w:r w:rsidRPr="00FE4472">
        <w:rPr>
          <w:rFonts w:ascii="Times New Roman" w:hAnsi="Times New Roman"/>
          <w:b/>
          <w:color w:val="C00000"/>
          <w:sz w:val="28"/>
          <w:szCs w:val="24"/>
        </w:rPr>
        <w:t xml:space="preserve">Fall Conference  </w:t>
      </w:r>
    </w:p>
    <w:p w14:paraId="59EB27C4" w14:textId="6EA7E399" w:rsidR="00FE4472" w:rsidRDefault="00D27A87" w:rsidP="000F1BC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color w:val="C00000"/>
          <w:sz w:val="28"/>
          <w:szCs w:val="24"/>
        </w:rPr>
      </w:pPr>
      <w:r>
        <w:rPr>
          <w:rFonts w:ascii="Times New Roman" w:hAnsi="Times New Roman"/>
          <w:b/>
          <w:color w:val="C00000"/>
          <w:sz w:val="28"/>
          <w:szCs w:val="24"/>
        </w:rPr>
        <w:t xml:space="preserve">Friday, </w:t>
      </w:r>
      <w:r w:rsidR="00FE4472" w:rsidRPr="00FE4472">
        <w:rPr>
          <w:rFonts w:ascii="Times New Roman" w:hAnsi="Times New Roman"/>
          <w:b/>
          <w:color w:val="C00000"/>
          <w:sz w:val="28"/>
          <w:szCs w:val="24"/>
        </w:rPr>
        <w:t>September 2</w:t>
      </w:r>
      <w:r>
        <w:rPr>
          <w:rFonts w:ascii="Times New Roman" w:hAnsi="Times New Roman"/>
          <w:b/>
          <w:color w:val="C00000"/>
          <w:sz w:val="28"/>
          <w:szCs w:val="24"/>
        </w:rPr>
        <w:t>3</w:t>
      </w:r>
      <w:r w:rsidR="00FE4472" w:rsidRPr="00FE4472">
        <w:rPr>
          <w:rFonts w:ascii="Times New Roman" w:hAnsi="Times New Roman"/>
          <w:b/>
          <w:color w:val="C00000"/>
          <w:sz w:val="28"/>
          <w:szCs w:val="24"/>
        </w:rPr>
        <w:t>, 202</w:t>
      </w:r>
      <w:r>
        <w:rPr>
          <w:rFonts w:ascii="Times New Roman" w:hAnsi="Times New Roman"/>
          <w:b/>
          <w:color w:val="C00000"/>
          <w:sz w:val="28"/>
          <w:szCs w:val="24"/>
        </w:rPr>
        <w:t>2</w:t>
      </w:r>
    </w:p>
    <w:p w14:paraId="39D34B3C" w14:textId="7F362760" w:rsidR="00416D82" w:rsidRDefault="00416D82" w:rsidP="000F1BC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color w:val="C00000"/>
          <w:sz w:val="28"/>
          <w:szCs w:val="24"/>
        </w:rPr>
      </w:pPr>
      <w:r>
        <w:rPr>
          <w:rFonts w:ascii="Times New Roman" w:hAnsi="Times New Roman"/>
          <w:b/>
          <w:color w:val="C00000"/>
          <w:sz w:val="28"/>
          <w:szCs w:val="24"/>
        </w:rPr>
        <w:t>UA Pine Bluff</w:t>
      </w:r>
    </w:p>
    <w:p w14:paraId="305F146F" w14:textId="4A9FAC88" w:rsidR="00D27A87" w:rsidRDefault="00D27A87" w:rsidP="000F1BC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color w:val="C00000"/>
          <w:sz w:val="28"/>
          <w:szCs w:val="24"/>
        </w:rPr>
      </w:pPr>
    </w:p>
    <w:p w14:paraId="6AAABED0" w14:textId="30EDDCE1" w:rsidR="00D27A87" w:rsidRPr="00D27A87" w:rsidRDefault="00B540B2" w:rsidP="000F1BC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i/>
          <w:iCs/>
          <w:color w:val="000000" w:themeColor="text1"/>
          <w:sz w:val="28"/>
          <w:szCs w:val="28"/>
          <w:shd w:val="clear" w:color="auto" w:fill="FFFFFF"/>
        </w:rPr>
        <w:t>“</w:t>
      </w:r>
      <w:r w:rsidR="00D27A87" w:rsidRPr="00D27A87">
        <w:rPr>
          <w:rFonts w:ascii="Times New Roman" w:hAnsi="Times New Roman" w:cs="Times New Roman"/>
          <w:b/>
          <w:i/>
          <w:iCs/>
          <w:color w:val="000000" w:themeColor="text1"/>
          <w:sz w:val="28"/>
          <w:szCs w:val="28"/>
          <w:shd w:val="clear" w:color="auto" w:fill="FFFFFF"/>
        </w:rPr>
        <w:t>Our Professional Journeys: Navigating Roles, Research, Relationships, and Responsibilities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”</w:t>
      </w:r>
    </w:p>
    <w:p w14:paraId="1A2C2285" w14:textId="166B66F3" w:rsidR="00FE4472" w:rsidRPr="00D27A87" w:rsidRDefault="00FE4472" w:rsidP="000F1BC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465DA4A" w14:textId="346E3481" w:rsidR="000F1BCC" w:rsidRPr="00FE4472" w:rsidRDefault="00FE4472" w:rsidP="00FE447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i/>
          <w:sz w:val="28"/>
          <w:szCs w:val="24"/>
        </w:rPr>
      </w:pPr>
      <w:r w:rsidRPr="00FE4472">
        <w:rPr>
          <w:rFonts w:ascii="Times New Roman" w:hAnsi="Times New Roman"/>
          <w:i/>
          <w:sz w:val="28"/>
          <w:szCs w:val="24"/>
        </w:rPr>
        <w:t>All registration</w:t>
      </w:r>
      <w:r w:rsidR="008F0039">
        <w:rPr>
          <w:rFonts w:ascii="Times New Roman" w:hAnsi="Times New Roman"/>
          <w:i/>
          <w:sz w:val="28"/>
          <w:szCs w:val="24"/>
        </w:rPr>
        <w:t>/membership</w:t>
      </w:r>
      <w:r w:rsidRPr="00FE4472">
        <w:rPr>
          <w:rFonts w:ascii="Times New Roman" w:hAnsi="Times New Roman"/>
          <w:i/>
          <w:sz w:val="28"/>
          <w:szCs w:val="24"/>
        </w:rPr>
        <w:t xml:space="preserve"> fees due before September </w:t>
      </w:r>
      <w:r w:rsidR="00D27A87">
        <w:rPr>
          <w:rFonts w:ascii="Times New Roman" w:hAnsi="Times New Roman"/>
          <w:i/>
          <w:sz w:val="28"/>
          <w:szCs w:val="24"/>
        </w:rPr>
        <w:t>23</w:t>
      </w:r>
      <w:r w:rsidRPr="00FE4472">
        <w:rPr>
          <w:rFonts w:ascii="Times New Roman" w:hAnsi="Times New Roman"/>
          <w:i/>
          <w:sz w:val="28"/>
          <w:szCs w:val="24"/>
        </w:rPr>
        <w:t>, 202</w:t>
      </w:r>
      <w:r w:rsidR="00D27A87">
        <w:rPr>
          <w:rFonts w:ascii="Times New Roman" w:hAnsi="Times New Roman"/>
          <w:i/>
          <w:sz w:val="28"/>
          <w:szCs w:val="24"/>
        </w:rPr>
        <w:t>2</w:t>
      </w:r>
    </w:p>
    <w:p w14:paraId="62743800" w14:textId="4FB07C46" w:rsidR="000F1BCC" w:rsidRPr="008C2F3F" w:rsidRDefault="000F1BCC" w:rsidP="000F1BC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i/>
          <w:sz w:val="24"/>
          <w:szCs w:val="24"/>
        </w:rPr>
      </w:pPr>
      <w:r w:rsidRPr="008C2F3F">
        <w:rPr>
          <w:rFonts w:ascii="Times New Roman" w:hAnsi="Times New Roman"/>
          <w:b/>
          <w:i/>
          <w:sz w:val="24"/>
          <w:szCs w:val="24"/>
        </w:rPr>
        <w:t>All presenters must register to be included in the conference program.</w:t>
      </w:r>
      <w:r w:rsidR="00B540B2">
        <w:rPr>
          <w:rFonts w:ascii="Times New Roman" w:hAnsi="Times New Roman"/>
          <w:b/>
          <w:i/>
          <w:sz w:val="24"/>
          <w:szCs w:val="24"/>
        </w:rPr>
        <w:t xml:space="preserve"> </w:t>
      </w:r>
    </w:p>
    <w:p w14:paraId="1F954027" w14:textId="77777777" w:rsidR="000F1BCC" w:rsidRPr="008C2F3F" w:rsidRDefault="000F1BCC" w:rsidP="000F1BC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16"/>
          <w:szCs w:val="16"/>
        </w:rPr>
      </w:pPr>
    </w:p>
    <w:p w14:paraId="3BCADE14" w14:textId="7E5350C5" w:rsidR="000F1BCC" w:rsidRPr="008C2F3F" w:rsidRDefault="000F1BCC" w:rsidP="000F1BC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8C2F3F">
        <w:rPr>
          <w:rFonts w:ascii="Times New Roman" w:hAnsi="Times New Roman"/>
          <w:sz w:val="24"/>
          <w:szCs w:val="24"/>
        </w:rPr>
        <w:t>Name</w:t>
      </w:r>
      <w:r w:rsidR="001D0472">
        <w:rPr>
          <w:rFonts w:ascii="Times New Roman" w:hAnsi="Times New Roman"/>
          <w:sz w:val="24"/>
          <w:szCs w:val="24"/>
        </w:rPr>
        <w:t xml:space="preserve">: </w:t>
      </w:r>
      <w:r w:rsidRPr="008C2F3F">
        <w:rPr>
          <w:rFonts w:ascii="Times New Roman" w:hAnsi="Times New Roman"/>
          <w:sz w:val="24"/>
          <w:szCs w:val="24"/>
        </w:rPr>
        <w:t xml:space="preserve"> </w:t>
      </w:r>
    </w:p>
    <w:p w14:paraId="70B66ACC" w14:textId="62808154" w:rsidR="000F1BCC" w:rsidRPr="008C2F3F" w:rsidRDefault="000F1BCC" w:rsidP="000F1BC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8C2F3F">
        <w:rPr>
          <w:rFonts w:ascii="Times New Roman" w:hAnsi="Times New Roman"/>
          <w:sz w:val="24"/>
          <w:szCs w:val="24"/>
        </w:rPr>
        <w:t>Institution</w:t>
      </w:r>
      <w:r w:rsidR="00FA1335">
        <w:rPr>
          <w:rFonts w:ascii="Times New Roman" w:hAnsi="Times New Roman"/>
          <w:sz w:val="24"/>
          <w:szCs w:val="24"/>
        </w:rPr>
        <w:t xml:space="preserve">: </w:t>
      </w:r>
      <w:r w:rsidRPr="008C2F3F">
        <w:rPr>
          <w:rFonts w:ascii="Times New Roman" w:hAnsi="Times New Roman"/>
          <w:sz w:val="24"/>
          <w:szCs w:val="24"/>
        </w:rPr>
        <w:t xml:space="preserve"> </w:t>
      </w:r>
    </w:p>
    <w:p w14:paraId="212C0388" w14:textId="4D30E0A5" w:rsidR="000F1BCC" w:rsidRPr="008C2F3F" w:rsidRDefault="000F1BCC" w:rsidP="000F1BC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8C2F3F">
        <w:rPr>
          <w:rFonts w:ascii="Times New Roman" w:hAnsi="Times New Roman"/>
          <w:sz w:val="24"/>
          <w:szCs w:val="24"/>
        </w:rPr>
        <w:t>Address</w:t>
      </w:r>
      <w:r w:rsidR="00FA1335">
        <w:rPr>
          <w:rFonts w:ascii="Times New Roman" w:hAnsi="Times New Roman"/>
          <w:sz w:val="24"/>
          <w:szCs w:val="24"/>
        </w:rPr>
        <w:t>:</w:t>
      </w:r>
    </w:p>
    <w:p w14:paraId="30902FC8" w14:textId="4A2E560C" w:rsidR="000F1BCC" w:rsidRPr="008C2F3F" w:rsidRDefault="000F1BCC" w:rsidP="000F1BC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8C2F3F">
        <w:rPr>
          <w:rFonts w:ascii="Times New Roman" w:hAnsi="Times New Roman"/>
          <w:sz w:val="24"/>
          <w:szCs w:val="24"/>
        </w:rPr>
        <w:t>City</w:t>
      </w:r>
      <w:r w:rsidR="00FA1335">
        <w:rPr>
          <w:rFonts w:ascii="Times New Roman" w:hAnsi="Times New Roman"/>
          <w:sz w:val="24"/>
          <w:szCs w:val="24"/>
        </w:rPr>
        <w:t xml:space="preserve">:   </w:t>
      </w:r>
      <w:r w:rsidRPr="008C2F3F">
        <w:rPr>
          <w:rFonts w:ascii="Times New Roman" w:hAnsi="Times New Roman"/>
          <w:sz w:val="24"/>
          <w:szCs w:val="24"/>
        </w:rPr>
        <w:t xml:space="preserve">    </w:t>
      </w:r>
      <w:r w:rsidR="00FA1335">
        <w:rPr>
          <w:rFonts w:ascii="Times New Roman" w:hAnsi="Times New Roman"/>
          <w:sz w:val="24"/>
          <w:szCs w:val="24"/>
        </w:rPr>
        <w:t xml:space="preserve">                          </w:t>
      </w:r>
      <w:r w:rsidR="00416D82">
        <w:rPr>
          <w:rFonts w:ascii="Times New Roman" w:hAnsi="Times New Roman"/>
          <w:sz w:val="24"/>
          <w:szCs w:val="24"/>
        </w:rPr>
        <w:t xml:space="preserve">              </w:t>
      </w:r>
      <w:r w:rsidRPr="008C2F3F">
        <w:rPr>
          <w:rFonts w:ascii="Times New Roman" w:hAnsi="Times New Roman"/>
          <w:sz w:val="24"/>
          <w:szCs w:val="24"/>
        </w:rPr>
        <w:t>State</w:t>
      </w:r>
      <w:r w:rsidR="00FA1335">
        <w:rPr>
          <w:rFonts w:ascii="Times New Roman" w:hAnsi="Times New Roman"/>
          <w:sz w:val="24"/>
          <w:szCs w:val="24"/>
        </w:rPr>
        <w:t>:</w:t>
      </w:r>
      <w:r w:rsidR="00416D82">
        <w:rPr>
          <w:rFonts w:ascii="Times New Roman" w:hAnsi="Times New Roman"/>
          <w:sz w:val="24"/>
          <w:szCs w:val="24"/>
        </w:rPr>
        <w:t xml:space="preserve">                                   </w:t>
      </w:r>
      <w:proofErr w:type="spellStart"/>
      <w:r w:rsidR="00416D82">
        <w:rPr>
          <w:rFonts w:ascii="Times New Roman" w:hAnsi="Times New Roman"/>
          <w:sz w:val="24"/>
          <w:szCs w:val="24"/>
        </w:rPr>
        <w:t>Zipcode</w:t>
      </w:r>
      <w:proofErr w:type="spellEnd"/>
      <w:r w:rsidR="00416D82">
        <w:rPr>
          <w:rFonts w:ascii="Times New Roman" w:hAnsi="Times New Roman"/>
          <w:sz w:val="24"/>
          <w:szCs w:val="24"/>
        </w:rPr>
        <w:t>:</w:t>
      </w:r>
    </w:p>
    <w:p w14:paraId="2DAD0138" w14:textId="5BCBF039" w:rsidR="00DE3DA5" w:rsidRDefault="000F1BCC" w:rsidP="000F1BC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8C2F3F">
        <w:rPr>
          <w:rFonts w:ascii="Times New Roman" w:hAnsi="Times New Roman"/>
          <w:sz w:val="24"/>
          <w:szCs w:val="24"/>
        </w:rPr>
        <w:t xml:space="preserve">Telephone </w:t>
      </w:r>
      <w:r w:rsidR="00FA1335">
        <w:rPr>
          <w:rFonts w:ascii="Times New Roman" w:hAnsi="Times New Roman"/>
          <w:sz w:val="24"/>
          <w:szCs w:val="24"/>
        </w:rPr>
        <w:t xml:space="preserve">                                     </w:t>
      </w:r>
      <w:r w:rsidRPr="008C2F3F">
        <w:rPr>
          <w:rFonts w:ascii="Times New Roman" w:hAnsi="Times New Roman"/>
          <w:sz w:val="24"/>
          <w:szCs w:val="24"/>
        </w:rPr>
        <w:t>Email</w:t>
      </w:r>
      <w:r w:rsidR="001D0472">
        <w:rPr>
          <w:rFonts w:ascii="Times New Roman" w:hAnsi="Times New Roman"/>
          <w:sz w:val="24"/>
          <w:szCs w:val="24"/>
        </w:rPr>
        <w:t>:</w:t>
      </w:r>
    </w:p>
    <w:p w14:paraId="14F20F67" w14:textId="77777777" w:rsidR="00FA1335" w:rsidRPr="00FA1335" w:rsidRDefault="00FA1335" w:rsidP="000F1BC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9CC82B5" w14:textId="7E58765C" w:rsidR="00DE3DA5" w:rsidRPr="00ED5D0C" w:rsidRDefault="00DE3DA5" w:rsidP="00DE3DA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</w:rPr>
      </w:pPr>
      <w:r w:rsidRPr="00ED5D0C">
        <w:rPr>
          <w:rFonts w:ascii="Times New Roman" w:hAnsi="Times New Roman"/>
          <w:b/>
        </w:rPr>
        <w:t>Registration Fees</w:t>
      </w:r>
    </w:p>
    <w:p w14:paraId="2B5054D4" w14:textId="43D30436" w:rsidR="00DE3DA5" w:rsidRDefault="00DE3DA5" w:rsidP="00DE3DA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3"/>
        <w:gridCol w:w="3056"/>
        <w:gridCol w:w="3201"/>
      </w:tblGrid>
      <w:tr w:rsidR="00DE3DA5" w14:paraId="0C9C4C2A" w14:textId="77777777" w:rsidTr="00DE3DA5">
        <w:tc>
          <w:tcPr>
            <w:tcW w:w="3596" w:type="dxa"/>
          </w:tcPr>
          <w:p w14:paraId="2DDD2215" w14:textId="77777777" w:rsidR="00DE3DA5" w:rsidRDefault="00DE3DA5" w:rsidP="00DE3D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ember</w:t>
            </w:r>
          </w:p>
          <w:p w14:paraId="1468E461" w14:textId="0849AF48" w:rsidR="00DE3DA5" w:rsidRDefault="00DE3DA5" w:rsidP="00DE3D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Previous &amp; New)</w:t>
            </w:r>
          </w:p>
        </w:tc>
        <w:tc>
          <w:tcPr>
            <w:tcW w:w="3597" w:type="dxa"/>
          </w:tcPr>
          <w:p w14:paraId="170E20C0" w14:textId="742A41E2" w:rsidR="00DE3DA5" w:rsidRDefault="00DE3DA5" w:rsidP="00DE3D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tired</w:t>
            </w:r>
          </w:p>
        </w:tc>
        <w:tc>
          <w:tcPr>
            <w:tcW w:w="3597" w:type="dxa"/>
          </w:tcPr>
          <w:p w14:paraId="0FDD95CC" w14:textId="77777777" w:rsidR="00DE3DA5" w:rsidRDefault="00DE3DA5" w:rsidP="00DE3D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udent</w:t>
            </w:r>
          </w:p>
          <w:p w14:paraId="140B327B" w14:textId="60AE57E3" w:rsidR="00DE3DA5" w:rsidRDefault="00DE3DA5" w:rsidP="00DE3DA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Graduate &amp; Undergraduate)</w:t>
            </w:r>
          </w:p>
        </w:tc>
      </w:tr>
      <w:tr w:rsidR="00DE3DA5" w14:paraId="75A2C018" w14:textId="77777777" w:rsidTr="00DE3DA5">
        <w:tc>
          <w:tcPr>
            <w:tcW w:w="3596" w:type="dxa"/>
          </w:tcPr>
          <w:p w14:paraId="3C03C7D7" w14:textId="0338BA3F" w:rsidR="00DE3DA5" w:rsidRDefault="00FE4472" w:rsidP="00FE44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$</w:t>
            </w:r>
            <w:r w:rsidR="00D27A87">
              <w:rPr>
                <w:rFonts w:ascii="Times New Roman" w:hAnsi="Times New Roman"/>
              </w:rPr>
              <w:t>65</w:t>
            </w:r>
          </w:p>
        </w:tc>
        <w:tc>
          <w:tcPr>
            <w:tcW w:w="3597" w:type="dxa"/>
          </w:tcPr>
          <w:p w14:paraId="7816596B" w14:textId="1CA53AA2" w:rsidR="00DE3DA5" w:rsidRDefault="00FE4472" w:rsidP="00FE44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$10</w:t>
            </w:r>
          </w:p>
        </w:tc>
        <w:tc>
          <w:tcPr>
            <w:tcW w:w="3597" w:type="dxa"/>
          </w:tcPr>
          <w:p w14:paraId="0C7167AB" w14:textId="036A9ADD" w:rsidR="00DE3DA5" w:rsidRDefault="00FE4472" w:rsidP="00FE447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$10</w:t>
            </w:r>
          </w:p>
        </w:tc>
      </w:tr>
    </w:tbl>
    <w:p w14:paraId="11555221" w14:textId="77777777" w:rsidR="00DE3DA5" w:rsidRPr="008C2F3F" w:rsidRDefault="00DE3DA5" w:rsidP="00DE3DA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</w:rPr>
      </w:pPr>
    </w:p>
    <w:p w14:paraId="7F25DE70" w14:textId="34CDE06C" w:rsidR="00D27A87" w:rsidRDefault="00D27A87" w:rsidP="00D27A87">
      <w:pPr>
        <w:rPr>
          <w:b/>
        </w:rPr>
      </w:pPr>
      <w:r w:rsidRPr="00B540B2">
        <w:rPr>
          <w:rFonts w:ascii="Times New Roman" w:hAnsi="Times New Roman"/>
          <w:b/>
          <w:color w:val="C00000"/>
        </w:rPr>
        <w:t xml:space="preserve">NEW!!!   Two ways to pay.   </w:t>
      </w:r>
      <w:r w:rsidRPr="00D27A87">
        <w:rPr>
          <w:rFonts w:ascii="Times New Roman" w:hAnsi="Times New Roman"/>
          <w:b/>
        </w:rPr>
        <w:t>You may pay online at:</w:t>
      </w:r>
      <w:r w:rsidRPr="00D27A87">
        <w:rPr>
          <w:b/>
        </w:rPr>
        <w:t xml:space="preserve">   </w:t>
      </w:r>
    </w:p>
    <w:p w14:paraId="59276E64" w14:textId="5C495888" w:rsidR="004C1D63" w:rsidRPr="004C1D63" w:rsidRDefault="004C1D63" w:rsidP="004C1D63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  <w:hyperlink r:id="rId10" w:history="1">
        <w:r w:rsidRPr="00584498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https://arate.regfox.com/arkansas-association-of-teacher-educators-conference-2022</w:t>
        </w:r>
      </w:hyperlink>
    </w:p>
    <w:p w14:paraId="66D19B41" w14:textId="1167292F" w:rsidR="000F1BCC" w:rsidRPr="00D27A87" w:rsidRDefault="00D27A87" w:rsidP="000F1BC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</w:rPr>
      </w:pPr>
      <w:r w:rsidRPr="00D27A87">
        <w:rPr>
          <w:rFonts w:ascii="Times New Roman" w:hAnsi="Times New Roman"/>
        </w:rPr>
        <w:t xml:space="preserve">OR  </w:t>
      </w:r>
      <w:r>
        <w:rPr>
          <w:rFonts w:ascii="Times New Roman" w:hAnsi="Times New Roman"/>
          <w:b/>
        </w:rPr>
        <w:t>m</w:t>
      </w:r>
      <w:r w:rsidR="000F1BCC" w:rsidRPr="00D27A87">
        <w:rPr>
          <w:rFonts w:ascii="Times New Roman" w:hAnsi="Times New Roman"/>
          <w:b/>
        </w:rPr>
        <w:t xml:space="preserve">ake your check payable to </w:t>
      </w:r>
      <w:proofErr w:type="spellStart"/>
      <w:r w:rsidR="000F1BCC" w:rsidRPr="00D27A87">
        <w:rPr>
          <w:rFonts w:ascii="Times New Roman" w:hAnsi="Times New Roman"/>
          <w:b/>
        </w:rPr>
        <w:t>ArATE</w:t>
      </w:r>
      <w:proofErr w:type="spellEnd"/>
      <w:r>
        <w:rPr>
          <w:rFonts w:ascii="Times New Roman" w:hAnsi="Times New Roman"/>
          <w:b/>
        </w:rPr>
        <w:t xml:space="preserve">. </w:t>
      </w:r>
      <w:r>
        <w:rPr>
          <w:rFonts w:ascii="Times New Roman" w:hAnsi="Times New Roman"/>
        </w:rPr>
        <w:t>M</w:t>
      </w:r>
      <w:r w:rsidR="000F1BCC" w:rsidRPr="008C2F3F">
        <w:rPr>
          <w:rFonts w:ascii="Times New Roman" w:hAnsi="Times New Roman"/>
        </w:rPr>
        <w:t xml:space="preserve">ail </w:t>
      </w:r>
      <w:r>
        <w:rPr>
          <w:rFonts w:ascii="Times New Roman" w:hAnsi="Times New Roman"/>
        </w:rPr>
        <w:t xml:space="preserve">this </w:t>
      </w:r>
      <w:r w:rsidR="000F1BCC" w:rsidRPr="008C2F3F">
        <w:rPr>
          <w:rFonts w:ascii="Times New Roman" w:hAnsi="Times New Roman"/>
        </w:rPr>
        <w:t xml:space="preserve">form </w:t>
      </w:r>
      <w:r w:rsidR="000F1BCC" w:rsidRPr="00342506">
        <w:rPr>
          <w:rFonts w:ascii="Times New Roman" w:hAnsi="Times New Roman"/>
          <w:b/>
        </w:rPr>
        <w:t>with your signed check</w:t>
      </w:r>
      <w:r w:rsidR="000F1BCC" w:rsidRPr="008C2F3F">
        <w:rPr>
          <w:rFonts w:ascii="Times New Roman" w:hAnsi="Times New Roman"/>
        </w:rPr>
        <w:t xml:space="preserve"> to…</w:t>
      </w:r>
    </w:p>
    <w:p w14:paraId="723223D0" w14:textId="77777777" w:rsidR="00342506" w:rsidRDefault="000F1BCC" w:rsidP="000F1BCC">
      <w:pPr>
        <w:tabs>
          <w:tab w:val="left" w:pos="25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8C2F3F">
        <w:rPr>
          <w:rFonts w:ascii="Times New Roman" w:hAnsi="Times New Roman"/>
        </w:rPr>
        <w:tab/>
      </w:r>
      <w:r w:rsidRPr="008C2F3F">
        <w:rPr>
          <w:rFonts w:ascii="Times New Roman" w:hAnsi="Times New Roman"/>
        </w:rPr>
        <w:tab/>
      </w:r>
    </w:p>
    <w:p w14:paraId="621B0145" w14:textId="77777777" w:rsidR="00DC0348" w:rsidRPr="00DC0348" w:rsidRDefault="00342506" w:rsidP="00DC0348">
      <w:pPr>
        <w:tabs>
          <w:tab w:val="left" w:pos="25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DC0348" w:rsidRPr="00DC0348">
        <w:rPr>
          <w:rFonts w:ascii="Times New Roman" w:hAnsi="Times New Roman"/>
        </w:rPr>
        <w:t>Dr. Susan Grogan</w:t>
      </w:r>
    </w:p>
    <w:p w14:paraId="410C95B3" w14:textId="534F741D" w:rsidR="00DC0348" w:rsidRPr="00DC0348" w:rsidRDefault="00DC0348" w:rsidP="00DC0348">
      <w:pPr>
        <w:tabs>
          <w:tab w:val="left" w:pos="25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DC0348">
        <w:rPr>
          <w:rFonts w:ascii="Times New Roman" w:hAnsi="Times New Roman"/>
        </w:rPr>
        <w:t>Harding University, Cannon-Clary College of Education</w:t>
      </w:r>
    </w:p>
    <w:p w14:paraId="1AD7C181" w14:textId="1E9DF217" w:rsidR="00DC0348" w:rsidRPr="00DC0348" w:rsidRDefault="00DC0348" w:rsidP="00DC0348">
      <w:pPr>
        <w:tabs>
          <w:tab w:val="left" w:pos="25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DC0348">
        <w:rPr>
          <w:rFonts w:ascii="Times New Roman" w:hAnsi="Times New Roman"/>
        </w:rPr>
        <w:t>Box 12254</w:t>
      </w:r>
    </w:p>
    <w:p w14:paraId="622744A8" w14:textId="095A8E60" w:rsidR="00DC0348" w:rsidRPr="00DC0348" w:rsidRDefault="00DC0348" w:rsidP="00DC0348">
      <w:pPr>
        <w:tabs>
          <w:tab w:val="left" w:pos="25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DC0348">
        <w:rPr>
          <w:rFonts w:ascii="Times New Roman" w:hAnsi="Times New Roman"/>
        </w:rPr>
        <w:t>Searcy, AR 72149</w:t>
      </w:r>
    </w:p>
    <w:p w14:paraId="1781D639" w14:textId="3F22F1B3" w:rsidR="00DC0348" w:rsidRPr="00DC0348" w:rsidRDefault="00DC0348" w:rsidP="00DC0348">
      <w:pPr>
        <w:tabs>
          <w:tab w:val="left" w:pos="25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hyperlink r:id="rId11" w:history="1">
        <w:r w:rsidRPr="00DC0348">
          <w:rPr>
            <w:rStyle w:val="Hyperlink"/>
            <w:rFonts w:ascii="Times New Roman" w:hAnsi="Times New Roman"/>
          </w:rPr>
          <w:t>sgrogan@harding.edu</w:t>
        </w:r>
      </w:hyperlink>
    </w:p>
    <w:p w14:paraId="6600F139" w14:textId="4C1E4EDA" w:rsidR="0067396F" w:rsidRDefault="00DC0348" w:rsidP="00DC0348">
      <w:pPr>
        <w:tabs>
          <w:tab w:val="left" w:pos="25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DC0348">
        <w:rPr>
          <w:rFonts w:ascii="Times New Roman" w:hAnsi="Times New Roman"/>
        </w:rPr>
        <w:t>Office: 501-279-4934</w:t>
      </w:r>
    </w:p>
    <w:p w14:paraId="100D4D16" w14:textId="77777777" w:rsidR="00DC0348" w:rsidRDefault="00DC0348" w:rsidP="00DC0348">
      <w:pPr>
        <w:tabs>
          <w:tab w:val="left" w:pos="25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6952F41F" w14:textId="77777777" w:rsidR="00DC0348" w:rsidRPr="008C2F3F" w:rsidRDefault="00DC0348" w:rsidP="00DC0348">
      <w:pPr>
        <w:tabs>
          <w:tab w:val="left" w:pos="25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i/>
        </w:rPr>
      </w:pPr>
    </w:p>
    <w:p w14:paraId="70B8ED23" w14:textId="390F68D3" w:rsidR="00FE4472" w:rsidRDefault="00FE4472" w:rsidP="00FE4472">
      <w:pPr>
        <w:tabs>
          <w:tab w:val="left" w:pos="252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 xml:space="preserve">A </w:t>
      </w:r>
      <w:r w:rsidR="00D27A87">
        <w:rPr>
          <w:rFonts w:ascii="Times New Roman" w:hAnsi="Times New Roman"/>
          <w:b/>
          <w:i/>
        </w:rPr>
        <w:t xml:space="preserve">schedule of the </w:t>
      </w:r>
      <w:r>
        <w:rPr>
          <w:rFonts w:ascii="Times New Roman" w:hAnsi="Times New Roman"/>
          <w:b/>
          <w:i/>
        </w:rPr>
        <w:t>program will be sent</w:t>
      </w:r>
      <w:r w:rsidR="00D27A87">
        <w:rPr>
          <w:rFonts w:ascii="Times New Roman" w:hAnsi="Times New Roman"/>
          <w:b/>
          <w:i/>
        </w:rPr>
        <w:t xml:space="preserve"> to you </w:t>
      </w:r>
      <w:r>
        <w:rPr>
          <w:rFonts w:ascii="Times New Roman" w:hAnsi="Times New Roman"/>
          <w:b/>
          <w:i/>
        </w:rPr>
        <w:t xml:space="preserve"> prior to</w:t>
      </w:r>
      <w:r w:rsidR="00D27A87">
        <w:rPr>
          <w:rFonts w:ascii="Times New Roman" w:hAnsi="Times New Roman"/>
          <w:b/>
          <w:i/>
        </w:rPr>
        <w:t xml:space="preserve"> </w:t>
      </w:r>
      <w:r>
        <w:rPr>
          <w:rFonts w:ascii="Times New Roman" w:hAnsi="Times New Roman"/>
          <w:b/>
          <w:i/>
        </w:rPr>
        <w:t>September 2</w:t>
      </w:r>
      <w:r w:rsidR="00D27A87">
        <w:rPr>
          <w:rFonts w:ascii="Times New Roman" w:hAnsi="Times New Roman"/>
          <w:b/>
          <w:i/>
        </w:rPr>
        <w:t>3</w:t>
      </w:r>
      <w:r>
        <w:rPr>
          <w:rFonts w:ascii="Times New Roman" w:hAnsi="Times New Roman"/>
          <w:b/>
          <w:i/>
        </w:rPr>
        <w:t xml:space="preserve">.  </w:t>
      </w:r>
    </w:p>
    <w:p w14:paraId="2BF9A136" w14:textId="7465DC14" w:rsidR="004C1D63" w:rsidRDefault="000F1BCC" w:rsidP="00AC58BA">
      <w:pPr>
        <w:tabs>
          <w:tab w:val="left" w:pos="252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i/>
        </w:rPr>
      </w:pPr>
      <w:r w:rsidRPr="008C2F3F">
        <w:rPr>
          <w:rFonts w:ascii="Times New Roman" w:hAnsi="Times New Roman"/>
          <w:b/>
          <w:i/>
        </w:rPr>
        <w:t>Registration confirmation will be sent via email once fees are received.</w:t>
      </w:r>
      <w:r w:rsidR="00FE4472">
        <w:rPr>
          <w:rFonts w:ascii="Times New Roman" w:hAnsi="Times New Roman"/>
          <w:b/>
          <w:i/>
        </w:rPr>
        <w:t xml:space="preserve"> </w:t>
      </w:r>
      <w:bookmarkStart w:id="0" w:name="_GoBack"/>
      <w:bookmarkEnd w:id="0"/>
    </w:p>
    <w:p w14:paraId="7C543317" w14:textId="16214017" w:rsidR="004C1D63" w:rsidRDefault="00C3136F" w:rsidP="00FE4472">
      <w:pPr>
        <w:tabs>
          <w:tab w:val="left" w:pos="252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>If registering more than one person, use th</w:t>
      </w:r>
      <w:r w:rsidR="00416D82">
        <w:rPr>
          <w:rFonts w:ascii="Times New Roman" w:hAnsi="Times New Roman"/>
          <w:b/>
        </w:rPr>
        <w:t>is</w:t>
      </w:r>
      <w:r>
        <w:rPr>
          <w:rFonts w:ascii="Times New Roman" w:hAnsi="Times New Roman"/>
          <w:b/>
        </w:rPr>
        <w:t xml:space="preserve"> form</w:t>
      </w:r>
    </w:p>
    <w:p w14:paraId="19EBFEA2" w14:textId="0D943CCF" w:rsidR="00C3136F" w:rsidRDefault="00C3136F" w:rsidP="00FE4472">
      <w:pPr>
        <w:tabs>
          <w:tab w:val="left" w:pos="252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</w:rPr>
      </w:pPr>
    </w:p>
    <w:p w14:paraId="0AED8E45" w14:textId="5677A1F7" w:rsidR="00C3136F" w:rsidRDefault="00C3136F" w:rsidP="00FE4472">
      <w:pPr>
        <w:tabs>
          <w:tab w:val="left" w:pos="252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3136F" w14:paraId="736138B8" w14:textId="77777777" w:rsidTr="00C3136F">
        <w:tc>
          <w:tcPr>
            <w:tcW w:w="3116" w:type="dxa"/>
          </w:tcPr>
          <w:p w14:paraId="45316C86" w14:textId="602144A5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Name</w:t>
            </w:r>
          </w:p>
        </w:tc>
        <w:tc>
          <w:tcPr>
            <w:tcW w:w="3117" w:type="dxa"/>
          </w:tcPr>
          <w:p w14:paraId="141D2E58" w14:textId="29086525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Institution</w:t>
            </w:r>
          </w:p>
        </w:tc>
        <w:tc>
          <w:tcPr>
            <w:tcW w:w="3117" w:type="dxa"/>
          </w:tcPr>
          <w:p w14:paraId="3E879B65" w14:textId="58D3E310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Email Address</w:t>
            </w:r>
          </w:p>
        </w:tc>
      </w:tr>
      <w:tr w:rsidR="00C3136F" w14:paraId="5BBCD0DF" w14:textId="77777777" w:rsidTr="00C3136F">
        <w:tc>
          <w:tcPr>
            <w:tcW w:w="3116" w:type="dxa"/>
          </w:tcPr>
          <w:p w14:paraId="3DAA6E95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73C9F289" w14:textId="53BABB25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256A702D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7F5E324E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C3136F" w14:paraId="374218FC" w14:textId="77777777" w:rsidTr="00C3136F">
        <w:tc>
          <w:tcPr>
            <w:tcW w:w="3116" w:type="dxa"/>
          </w:tcPr>
          <w:p w14:paraId="7D0D1106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75A5E2A2" w14:textId="4E61126F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77F46911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766FBA11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C3136F" w14:paraId="123DA045" w14:textId="77777777" w:rsidTr="00C3136F">
        <w:tc>
          <w:tcPr>
            <w:tcW w:w="3116" w:type="dxa"/>
          </w:tcPr>
          <w:p w14:paraId="03D36013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7DC54A4B" w14:textId="7953182D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14C01BC8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28F676F0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C3136F" w14:paraId="48B648B8" w14:textId="77777777" w:rsidTr="00C3136F">
        <w:tc>
          <w:tcPr>
            <w:tcW w:w="3116" w:type="dxa"/>
          </w:tcPr>
          <w:p w14:paraId="6F148340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613A2AB1" w14:textId="5F1977C4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0F84A7EA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6F2A66CA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C3136F" w14:paraId="6C0E8A0F" w14:textId="77777777" w:rsidTr="00C3136F">
        <w:tc>
          <w:tcPr>
            <w:tcW w:w="3116" w:type="dxa"/>
          </w:tcPr>
          <w:p w14:paraId="639AC063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1410A612" w14:textId="00FC216B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5DBFB13E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1DFF73EA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C3136F" w14:paraId="702980CF" w14:textId="77777777" w:rsidTr="00C3136F">
        <w:tc>
          <w:tcPr>
            <w:tcW w:w="3116" w:type="dxa"/>
          </w:tcPr>
          <w:p w14:paraId="4968B5F0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04D3482E" w14:textId="42D390D9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3884C163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57FBC10A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C3136F" w14:paraId="572CE668" w14:textId="77777777" w:rsidTr="00C3136F">
        <w:tc>
          <w:tcPr>
            <w:tcW w:w="3116" w:type="dxa"/>
          </w:tcPr>
          <w:p w14:paraId="38FCCD51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033F7FC9" w14:textId="5118A19C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3615FBCA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04694FF4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C3136F" w14:paraId="15EA88FB" w14:textId="77777777" w:rsidTr="00C3136F">
        <w:tc>
          <w:tcPr>
            <w:tcW w:w="3116" w:type="dxa"/>
          </w:tcPr>
          <w:p w14:paraId="6495BF35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5730A619" w14:textId="549B4AE9" w:rsidR="00416D82" w:rsidRDefault="00416D82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0060FAEE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23873AE1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C3136F" w14:paraId="457D9680" w14:textId="77777777" w:rsidTr="00C3136F">
        <w:tc>
          <w:tcPr>
            <w:tcW w:w="3116" w:type="dxa"/>
          </w:tcPr>
          <w:p w14:paraId="14865028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5165E577" w14:textId="5FD54A0A" w:rsidR="00416D82" w:rsidRDefault="00416D82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4D20D415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7F74F8E6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C3136F" w14:paraId="7ABE3555" w14:textId="77777777" w:rsidTr="00C3136F">
        <w:tc>
          <w:tcPr>
            <w:tcW w:w="3116" w:type="dxa"/>
          </w:tcPr>
          <w:p w14:paraId="2D52BDB4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41C5C17E" w14:textId="7FBDBEEE" w:rsidR="00416D82" w:rsidRDefault="00416D82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5A9CE0B4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4F6542BD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C3136F" w14:paraId="6E2B6C0C" w14:textId="77777777" w:rsidTr="00C3136F">
        <w:tc>
          <w:tcPr>
            <w:tcW w:w="3116" w:type="dxa"/>
          </w:tcPr>
          <w:p w14:paraId="0CE39D33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0778B022" w14:textId="5A446500" w:rsidR="00416D82" w:rsidRDefault="00416D82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3C09C2DF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5D85B988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C3136F" w14:paraId="270285B2" w14:textId="77777777" w:rsidTr="00C3136F">
        <w:tc>
          <w:tcPr>
            <w:tcW w:w="3116" w:type="dxa"/>
          </w:tcPr>
          <w:p w14:paraId="44C9A1E5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04B20241" w14:textId="13126C18" w:rsidR="00416D82" w:rsidRDefault="00416D82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3C0D20F9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5EB6D47C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C3136F" w14:paraId="337632BA" w14:textId="77777777" w:rsidTr="00C3136F">
        <w:tc>
          <w:tcPr>
            <w:tcW w:w="3116" w:type="dxa"/>
          </w:tcPr>
          <w:p w14:paraId="794346A0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0B2098A5" w14:textId="0654AB7B" w:rsidR="00416D82" w:rsidRDefault="00416D82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7C8C9EAC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17" w:type="dxa"/>
          </w:tcPr>
          <w:p w14:paraId="39B0172F" w14:textId="77777777" w:rsidR="00C3136F" w:rsidRDefault="00C3136F" w:rsidP="00C3136F">
            <w:pPr>
              <w:tabs>
                <w:tab w:val="left" w:pos="25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</w:tbl>
    <w:p w14:paraId="468D63B6" w14:textId="77777777" w:rsidR="00C3136F" w:rsidRPr="004C1D63" w:rsidRDefault="00C3136F" w:rsidP="00C3136F">
      <w:pPr>
        <w:tabs>
          <w:tab w:val="left" w:pos="25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</w:rPr>
      </w:pPr>
    </w:p>
    <w:sectPr w:rsidR="00C3136F" w:rsidRPr="004C1D63" w:rsidSect="00FE44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393DA0"/>
    <w:multiLevelType w:val="hybridMultilevel"/>
    <w:tmpl w:val="4AF89CF0"/>
    <w:lvl w:ilvl="0" w:tplc="3FFAEB8E">
      <w:start w:val="201"/>
      <w:numFmt w:val="decimal"/>
      <w:lvlText w:val="%1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ba0sDA2NrMAkko6SsGpxcWZ+XkgBUa1AMVgpH0sAAAA"/>
  </w:docVars>
  <w:rsids>
    <w:rsidRoot w:val="000F1BCC"/>
    <w:rsid w:val="0002070E"/>
    <w:rsid w:val="000A6E69"/>
    <w:rsid w:val="000A765D"/>
    <w:rsid w:val="000C0634"/>
    <w:rsid w:val="000C67F0"/>
    <w:rsid w:val="000F1BCC"/>
    <w:rsid w:val="001232C6"/>
    <w:rsid w:val="00166C0A"/>
    <w:rsid w:val="001A7B94"/>
    <w:rsid w:val="001D0472"/>
    <w:rsid w:val="001F6E3A"/>
    <w:rsid w:val="00210323"/>
    <w:rsid w:val="002E042D"/>
    <w:rsid w:val="00342506"/>
    <w:rsid w:val="00394F8A"/>
    <w:rsid w:val="003E74F0"/>
    <w:rsid w:val="00416D82"/>
    <w:rsid w:val="004603CE"/>
    <w:rsid w:val="004968E3"/>
    <w:rsid w:val="0049743C"/>
    <w:rsid w:val="004C1D63"/>
    <w:rsid w:val="00585B9C"/>
    <w:rsid w:val="006648F5"/>
    <w:rsid w:val="0067396F"/>
    <w:rsid w:val="00695ACD"/>
    <w:rsid w:val="00760ED2"/>
    <w:rsid w:val="00766D83"/>
    <w:rsid w:val="00796DE4"/>
    <w:rsid w:val="008221AE"/>
    <w:rsid w:val="00863C08"/>
    <w:rsid w:val="008C2F3F"/>
    <w:rsid w:val="008F0039"/>
    <w:rsid w:val="009D329C"/>
    <w:rsid w:val="00AC58BA"/>
    <w:rsid w:val="00B540B2"/>
    <w:rsid w:val="00BB3E98"/>
    <w:rsid w:val="00BF3ECD"/>
    <w:rsid w:val="00C00307"/>
    <w:rsid w:val="00C3136F"/>
    <w:rsid w:val="00CA4191"/>
    <w:rsid w:val="00CB20B2"/>
    <w:rsid w:val="00CF4E89"/>
    <w:rsid w:val="00D17DBE"/>
    <w:rsid w:val="00D27A87"/>
    <w:rsid w:val="00D5033F"/>
    <w:rsid w:val="00DC0348"/>
    <w:rsid w:val="00DE3DA5"/>
    <w:rsid w:val="00E4683B"/>
    <w:rsid w:val="00E529CE"/>
    <w:rsid w:val="00ED5D0C"/>
    <w:rsid w:val="00F17542"/>
    <w:rsid w:val="00F47805"/>
    <w:rsid w:val="00FA1335"/>
    <w:rsid w:val="00FE4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444D0"/>
  <w15:chartTrackingRefBased/>
  <w15:docId w15:val="{C7E495AA-7179-4942-9467-3621B73C6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F1BC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1B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743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0ED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E3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A6E69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27A8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27A8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hyperlink" Target="mailto:sgrogan@harding.edu?subject=ArATE%20Conference" TargetMode="External"/><Relationship Id="rId5" Type="http://schemas.openxmlformats.org/officeDocument/2006/relationships/hyperlink" Target="http://www.google.com/url?sa=i&amp;rct=j&amp;q=&amp;esrc=s&amp;source=images&amp;cd=&amp;cad=rja&amp;uact=8&amp;ved=0ahUKEwingafI2KbRAhVF7oMKHXvNCCwQjRwIBw&amp;url=http://www.rivermillembroidery.com/Applique-State-of-Arkansas-Machine-Embroidery-Design_p_698.html&amp;bvm=bv.142059868,d.amc&amp;psig=AFQjCNE-7b0dIDD6uF1L4OFUKe09sR0IMA&amp;ust=14835572404937" TargetMode="External"/><Relationship Id="rId10" Type="http://schemas.openxmlformats.org/officeDocument/2006/relationships/hyperlink" Target="https://arate.regfox.com/arkansas-association-of-teacher-educators-conference-2022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ty LaCour</dc:creator>
  <cp:keywords/>
  <dc:description/>
  <cp:lastModifiedBy>Susan Grogan</cp:lastModifiedBy>
  <cp:revision>27</cp:revision>
  <dcterms:created xsi:type="dcterms:W3CDTF">2018-06-08T18:19:00Z</dcterms:created>
  <dcterms:modified xsi:type="dcterms:W3CDTF">2022-08-25T15:02:00Z</dcterms:modified>
</cp:coreProperties>
</file>